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Cover</w:t>
      </w:r>
      <w:r>
        <w:t xml:space="preserve"> </w:t>
      </w:r>
      <w:r>
        <w:t xml:space="preserve">Letter</w:t>
      </w:r>
      <w:r>
        <w:t xml:space="preserve"> </w:t>
      </w:r>
      <w:r>
        <w:t xml:space="preserve">-</w:t>
      </w:r>
      <w:r>
        <w:t xml:space="preserve"> </w:t>
      </w:r>
      <w:r>
        <w:t xml:space="preserve">New</w:t>
      </w:r>
      <w:r>
        <w:t xml:space="preserve"> </w:t>
      </w:r>
      <w:r>
        <w:t xml:space="preserve">Zealand</w:t>
      </w:r>
      <w:r>
        <w:t xml:space="preserve"> </w:t>
      </w:r>
      <w:r>
        <w:t xml:space="preserve">Auckland</w:t>
      </w:r>
    </w:p>
    <w:bookmarkStart w:id="26" w:name="X0de5e0fe6b1c4c5c0f6e3b717625939e0ccc1a8"/>
    <w:p>
      <w:pPr>
        <w:pStyle w:val="Heading1"/>
      </w:pPr>
      <w:r>
        <w:t xml:space="preserve">Cover Letter for Accountant Position in New Zealand Auckland</w:t>
      </w:r>
    </w:p>
    <w:p>
      <w:pPr>
        <w:pStyle w:val="FirstParagraph"/>
      </w:pPr>
      <w:r>
        <w:rPr>
          <w:bCs/>
          <w:b/>
        </w:rPr>
        <w:t xml:space="preserve">Dear Hiring Manager,</w:t>
      </w:r>
    </w:p>
    <w:p>
      <w:pPr>
        <w:pStyle w:val="BodyText"/>
      </w:pPr>
      <w:r>
        <w:t xml:space="preserve">I am writing to express my interest in the Accountant position at your organization, as advertised in [insert source]. With a strong background in financial management and a deep understanding of accounting principles, I am confident that my skills align with the requirements of this role. As someone who is passionate about contributing to the success of businesses in New Zealand Auckland, I am eager to bring my expertise in financial reporting, tax compliance, and strategic advisory to your team.</w:t>
      </w:r>
    </w:p>
    <w:bookmarkStart w:id="20" w:name="Xb164390fa54490accd48d7b889fc863ce92ba92"/>
    <w:p>
      <w:pPr>
        <w:pStyle w:val="Heading2"/>
      </w:pPr>
      <w:r>
        <w:t xml:space="preserve">Why Accountant? A Career Rooted in Precision and Purpose</w:t>
      </w:r>
    </w:p>
    <w:p>
      <w:pPr>
        <w:pStyle w:val="FirstParagraph"/>
      </w:pPr>
      <w:r>
        <w:t xml:space="preserve">The role of an Accountant is not merely about numbers; it is about building trust, ensuring transparency, and driving informed decision-making. Over the past [X years] of my career, I have honed my ability to analyze financial data, identify cost-saving opportunities, and provide actionable insights that support business growth. My journey as an Accountant has been guided by a commitment to accuracy, ethical standards, and a proactive approach to problem-solving—qualities that are essential for thriving in the dynamic business environment of New Zealand Auckland.</w:t>
      </w:r>
    </w:p>
    <w:p>
      <w:pPr>
        <w:pStyle w:val="BodyText"/>
      </w:pPr>
      <w:r>
        <w:t xml:space="preserve">In my current role at [current employer], I have managed full-cycle accounting processes, including payroll processing, accounts payable/receivable, and monthly financial reporting. I also collaborated with cross-functional teams to ensure compliance with local regulations and tax laws. My experience in [specific industry or area, e.g., "small business finance" or "nonprofit accounting"] has equipped me with the ability to adapt to diverse organizational needs while maintaining a high level of professionalism.</w:t>
      </w:r>
    </w:p>
    <w:bookmarkEnd w:id="20"/>
    <w:bookmarkStart w:id="21" w:name="X900da576a24a91f776da0485c984193ca104d3d"/>
    <w:p>
      <w:pPr>
        <w:pStyle w:val="Heading2"/>
      </w:pPr>
      <w:r>
        <w:t xml:space="preserve">New Zealand Auckland: A Hub for Financial Excellence</w:t>
      </w:r>
    </w:p>
    <w:p>
      <w:pPr>
        <w:pStyle w:val="FirstParagraph"/>
      </w:pPr>
      <w:r>
        <w:t xml:space="preserve">New Zealand Auckland is a vibrant economic center, home to a mix of global corporations, startups, and family-owned businesses. The region’s unique regulatory framework and focus on sustainability make it an exciting place for Accountants who are passionate about innovation and community impact. I am particularly drawn to this opportunity because of my familiarity with the local accounting standards, tax codes, and business practices that shape financial operations in Auckland.</w:t>
      </w:r>
    </w:p>
    <w:p>
      <w:pPr>
        <w:pStyle w:val="BodyText"/>
      </w:pPr>
      <w:r>
        <w:t xml:space="preserve">Having lived in New Zealand for [X years], I have developed a strong understanding of the cultural and economic nuances that influence financial decisions in this region. For instance, I have worked with companies navigating the complexities of GST (Goods and Services Tax) compliance, payroll regulations under the Employment Relations Act, and environmental reporting requirements. These experiences have reinforced my ability to provide tailored solutions that align with both local laws and organizational goals.</w:t>
      </w:r>
    </w:p>
    <w:bookmarkEnd w:id="21"/>
    <w:bookmarkStart w:id="22" w:name="Xf88c3b460d68b834d973d7708e28718adf957cb"/>
    <w:p>
      <w:pPr>
        <w:pStyle w:val="Heading2"/>
      </w:pPr>
      <w:r>
        <w:t xml:space="preserve">Why Your Organization? A Shared Vision for Growth</w:t>
      </w:r>
    </w:p>
    <w:p>
      <w:pPr>
        <w:pStyle w:val="FirstParagraph"/>
      </w:pPr>
      <w:r>
        <w:t xml:space="preserve">Your organization’s reputation for [mention specific value, e.g., "innovative financial strategies" or "client-centric services"] resonates deeply with my professional values. I am particularly impressed by your commitment to [specific detail from the company’s mission or recent projects], which aligns with my goal of using accounting expertise to empower businesses and contribute to the local economy.</w:t>
      </w:r>
    </w:p>
    <w:p>
      <w:pPr>
        <w:pStyle w:val="BodyText"/>
      </w:pPr>
      <w:r>
        <w:t xml:space="preserve">As an Accountant, I understand the importance of collaboration, communication, and continuous learning. In my previous roles, I have supported teams in optimizing financial processes, reducing operational costs by [X%], and improving reporting accuracy through automation tools like QuickBooks or Xero. My ability to simplify complex financial data into clear insights has helped stakeholders make informed decisions—something I believe is critical for success in New Zealand Auckland’s competitive market.</w:t>
      </w:r>
    </w:p>
    <w:bookmarkEnd w:id="22"/>
    <w:bookmarkStart w:id="23" w:name="skills-and-qualifications"/>
    <w:p>
      <w:pPr>
        <w:pStyle w:val="Heading2"/>
      </w:pPr>
      <w:r>
        <w:t xml:space="preserve">Skills and Qualifications</w:t>
      </w:r>
    </w:p>
    <w:p>
      <w:pPr>
        <w:pStyle w:val="FirstParagraph"/>
      </w:pPr>
      <w:r>
        <w:t xml:space="preserve">My qualifications include a [degree, e.g., "Bachelor of Commerce"] with a focus on accounting, along with certifications such as [mention relevant credentials, e.g., "Chartered Accountant (CA) or Association of Chartered Certified Accountants (ACCA)"]. I am also proficient in financial software and tools like Excel, SAP, and cloud-based accounting platforms. Beyond technical skills, I bring strong interpersonal abilities that enable me to build relationships with clients, colleagues, and stakeholders—key to fostering trust in the financial sector.</w:t>
      </w:r>
    </w:p>
    <w:p>
      <w:pPr>
        <w:pStyle w:val="BodyText"/>
      </w:pPr>
      <w:r>
        <w:t xml:space="preserve">Additionally, I have experience in [specific areas such as "tax planning for SMEs," "auditing for compliance," or "financial forecasting"]. For example, during a recent project, I led a team to streamline the invoicing process for a local business, resulting in a 20% reduction in processing time. This achievement not only improved efficiency but also enhanced client satisfaction—a testament to my ability to deliver measurable results.</w:t>
      </w:r>
    </w:p>
    <w:bookmarkEnd w:id="23"/>
    <w:bookmarkStart w:id="24" w:name="X11773eb0fd809bd9fd3bdeff55407c917a1ad39"/>
    <w:p>
      <w:pPr>
        <w:pStyle w:val="Heading2"/>
      </w:pPr>
      <w:r>
        <w:t xml:space="preserve">Contribution to New Zealand Auckland’s Business Community</w:t>
      </w:r>
    </w:p>
    <w:p>
      <w:pPr>
        <w:pStyle w:val="FirstParagraph"/>
      </w:pPr>
      <w:r>
        <w:t xml:space="preserve">As an Accountant, I am not just a number cruncher; I am a partner in growth. In New Zealand Auckland, where businesses are increasingly focused on sustainability and digital transformation, I aim to provide forward-thinking financial guidance that aligns with these priorities. Whether it’s helping a startup navigate its first tax filings or advising an established company on long-term financial planning, I am dedicated to making a meaningful impact.</w:t>
      </w:r>
    </w:p>
    <w:p>
      <w:pPr>
        <w:pStyle w:val="BodyText"/>
      </w:pPr>
      <w:r>
        <w:t xml:space="preserve">I am also committed to giving back to the community. In my free time, I volunteer with [local organization or initiative related to financial literacy], which has deepened my appreciation for the role Accountants play in fostering economic stability and empowerment. This ethos of service aligns with your company’s values, and I am eager to contribute my skills toward similar goals.</w:t>
      </w:r>
    </w:p>
    <w:bookmarkEnd w:id="24"/>
    <w:bookmarkStart w:id="25" w:name="conclusion-a-commitment-to-excellence"/>
    <w:p>
      <w:pPr>
        <w:pStyle w:val="Heading2"/>
      </w:pPr>
      <w:r>
        <w:t xml:space="preserve">Conclusion: A Commitment to Excellence</w:t>
      </w:r>
    </w:p>
    <w:p>
      <w:pPr>
        <w:pStyle w:val="FirstParagraph"/>
      </w:pPr>
      <w:r>
        <w:t xml:space="preserve">In conclusion, I am enthusiastic about the opportunity to join your team as an Accountant in New Zealand Auckland. My combination of technical expertise, local market knowledge, and dedication to excellence makes me a strong candidate for this role. I am confident that my background and passion for accounting will enable me to contribute positively to your organization’s success.</w:t>
      </w:r>
    </w:p>
    <w:p>
      <w:pPr>
        <w:pStyle w:val="BodyText"/>
      </w:pPr>
      <w:r>
        <w:t xml:space="preserve">Thank you for considering my application. I would welcome the chance to discuss how my skills and experiences align with your needs. Please feel free to contact me at [your phone number] or [your email address] at your earliest convenience. I look forward to the possibility of contributing to your team and supporting the growth of businesses in New Zealand Auckland.</w:t>
      </w:r>
    </w:p>
    <w:p>
      <w:pPr>
        <w:pStyle w:val="BodyText"/>
      </w:pPr>
      <w:r>
        <w:t xml:space="preserve">Best regards,</w:t>
      </w:r>
      <w:r>
        <w:br/>
      </w:r>
      <w:r>
        <w:rPr>
          <w:bCs/>
          <w:b/>
        </w:rPr>
        <w:t xml:space="preserve">[Your Full Name]</w:t>
      </w:r>
      <w:r>
        <w:br/>
      </w:r>
      <w:r>
        <w:t xml:space="preserve">[Your Contact Information]</w:t>
      </w:r>
      <w:r>
        <w:br/>
      </w:r>
      <w:r>
        <w:t xml:space="preserve">[LinkedIn Profile or Portfolio,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Cover Letter - New Zealand Auckland</dc:title>
  <dc:creator/>
  <dc:language>en</dc:language>
  <cp:keywords/>
  <dcterms:created xsi:type="dcterms:W3CDTF">2025-12-12T13:20:45Z</dcterms:created>
  <dcterms:modified xsi:type="dcterms:W3CDTF">2025-12-12T13:20:45Z</dcterms:modified>
</cp:coreProperties>
</file>

<file path=docProps/custom.xml><?xml version="1.0" encoding="utf-8"?>
<Properties xmlns="http://schemas.openxmlformats.org/officeDocument/2006/custom-properties" xmlns:vt="http://schemas.openxmlformats.org/officeDocument/2006/docPropsVTypes"/>
</file>